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ค31101</w:t>
      </w:r>
      <w:r>
        <w:t xml:space="preserve"> </w:t>
      </w:r>
      <w:r>
        <w:t xml:space="preserve">ม.4/2(เช้า)</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วหน้าห้องค่ะ สวัสดีค่ะ     สวัสดีค่ะห้องนี้มีกี่คนนะลูกมา 4/2 จริงๆมี 6 จริงๆมี 6 ใช่ไหมคะอีกคนนึงยังไม่มาเรียนเลยนะคะ แบบที่พี่คนนึงนะที่กลับบ้านไป   พี่พีกลับบ้านไม่เป็นไร  ไม่เป็นไรนะคะเพื่อนๆเรียนเสร็จแล้วถ้าพี่พี กลับมานะคะก็ให้พี่พีสอนพี่ด้วย บอกพี่ว่าเราเรียนอะไรไปบ้างนะคะ         สัปดาห์ที่แล้วลูกจำได้ไหมคะบนกระดานที่กูติดให้ดู เป็นภาพ ที่ลูกๆได้เลือกแล้วใช่ไหมคะว่า ต้นไม้ต่างๆ 20 ชนิดอยู่ใน ลักษณะวิสัยอะไรบ้างวันนี้ จำได้ไหมคะสัปดาห์ที่แล้ว  จำได้พี่เก่งบอกจำได้นะคะวันนี้เราจะมาเรียนนะคะ เรื่องของการเขียนสัญลักษณ์เกี่ยวกับเซต และสมาชิก ของเซต   ลูกจำได้ไหม Set คืออะไร   Facebook นะคะ นิยามความหมายของเซต  คือกลุ่มของสิ่งต่างๆ  ที่มีคุณสมบัติชัดเจนนะคะ เมื่อเราพูดถึงแล้วก็สามารถบอกได้ทันทีนะ ว่าสิ่งใดอยู่ในกลุ่ม และสิ่งใดอยู่นอกกลุ่มได้นะ เหมือนกันถ้ากูถามว่า นักเรียนห้องม 4/2 ตอนนี้มีอยู่กี่คน มีอยู่ 5 คนกูถามว่า ครูบิ๊กเนี่ยครูบิ๊กอยู่ในกลุ่มนักเรียนไหมคะ  ไม่ถูกต้อง เห็นไหมอันนี้คือนิยามของเซต มันจะสามารถบอกได้ว่า สิ่งใดอยู่ในกลุ่มและสิ่งใดไม่อยู่ในกลุ่ม เพราะอะไรเพราะมันบอกชัดเจนมากกลุ่มของนักเรียนม 4/2 ใช่ไหมคะ  OK ให้นักเรียนเข้าใจนะคะก็คือกลุ่มของสิ่งต่างๆ แบ่งแยกตามคุณสมบัติที่ระบุไว้ชัดเจนแล้วนะคะ  มาดูตัวอย่าง  บนโต๊ะมีอะไรบ้างมีอาหาร  ใช่มันเป็นทหารมาสามารถแบ่งมากินได้ลูกมันกินได้     มันมีอะไรบ้างแปลงโม Apple แครอท มองภาพอะไรเนี่ย ส้ม Apple มันซ้ำกันไหมคะ 3 การบัญชีแอปเปิ้ลอยู่ 2 ลูกนะคะอันนี้อะไร  ผักกะหล่ำ ยายกล่ำปลีนะคะ    มะเขือ เย็นตอบกูหน่อย อะไรลูก   อะไรนี่ มองเห็นไหมใช่ มีอะไรคะ  กล้วยตายกล้วยนะคะ  แชมป์    นั่นแหละ         สตอเบอรี่นะคะ  ลูกจะเห็นว่า ของที่วางอยู่บนโต๊ะเนี่ยมันมีเยอะใช่ไหมคะ  ครูจะแบ่งกลุ่มละ ใส่คุณสมบัติเข้าไป ที่บอกว่ากลุ่มของผลไม้  บนโต๊ะ สแกนเลยนะดูเลยอันไหนเป็นผลไม้นะคะ  กลุ่มของผัก ผักบนโต๊ะนะ   มันสามารถแบ่งออกเป็นกลุ่มได้อยู่ 2 กลุ่มถูกไหม บนโต๊ะนะคะ เป็นผลไม้แล้วก็เป็น ผัก เคนะ เมื่อเราได้แบบนี้ กลุ่มของผลไม้กลุ่มของผัก แต่เราจะเขียนชื่อแบบนี้ยาวๆไปเนี่ย ในทางคณิตศาสตร์เขาไม่นิยมกันนะคะ เขาใช้สัญลักษณ์ ตัวอักษรภาษาอังกฤษ ตัวอะไรตัว A ตัวเล็กหรือตัวใหญ่ลูกพิมพ์เล็กหรือพิมพ์ใหญ่ ถูกต้อง อักษรภาษาอังกฤษตัวพิมพ์ใหญ่จะเป็นชื่อของเซตจำเอาไว้นะ ภาษาอังกฤษตัวไหนก็ได้จนถึง z ไม่ใช่เฉพาะเอนะคะ แล้วแต่เรากำหนด แล้วแต่เรากำหนดนะคะ อย่างเช่นตรงนี้ เขาบอกว่าโอเค แผนกลุ่มของอะไรคะ ผลไม้ชาย แอนกลุ่มของผลไม้แทนที่เราจะเรียกกลุ่มของผลไม้เราเรียกเลยว่า เอนะคะ Set A พอเสร็จปุ๊บมันมีอะไรบ้างที่อยู่ใน Set A เราก็ต้องไปเลือกสมาชิก นะคะที่อยู่บนโต๊ะเนี่ยมาใส่ใน Set a ให้ครบ  A คือผลไม้ถูกไหมคะ เพราะฉะนั้น ลงมาเลยให้หมดเลย มีอะไรบ้างแตงโมเป็นผลไม้ไหมลูก Apple ราคะเป็นก็เลยเอามาอยู่ในกล่องใช่ไหม สตอเบอรี่เป็นไหมคะ  ส้ม กล้วยผลไม้ไอ้ตัวที่ลอยอยู่บนอากาศอีก 2 ชิ้น มันยังไม่ได้เอามาใส่ในกล่อง  ทำไมยังไม่เอามาใส่อ่ะลูก  เยี่ยม มันซ้ำกันลูกกล้วยมันมีแล้วอยู่ในกล่องถูกไหมคะ ไม่ต้องเอามาใส่ เอาแค่ 11 อย่าเอาแค่เอามาเอามาแค่ 1 ครั้งก็พอเวลาก็นับจำนวน อันนี้คือกรณีของเซต นับจำนวนสมาชิกในกรณีของเซตเนี่ยเขาจะนับแค่ครั้งเดียวนะคะ ไม่ใช่เอากล้วยตัวนี้มาใส่แล้วบอกว่ากล้วยกล้วยมีอยู่ 2 ครั้งไม่ใช่  เขียนแค่ครั้งเดียวพอ นะคะ   กล่องนี้ เพชรเอกคือผลไม้พวกเนี้ยอยู่ในนี้นะคะ ต่อไป  เมื่อมันมีอยู่ในนี้ คำว่าสมาชิกมาแล้ว อะไรที่อยู่ในกล่อง A อะไรที่อยู่ใน Set  อยู่ในนี้ล้วนเป็นสมาชิก ของเซต เอทั้งนั้น แล้วสัญลักษณ์นะคะทางคณิตศาสตร์ คำว่าสมาชิก มาจากคำว่าอิลิเม้นเนี่ยตัวนี้ภาษาอังกฤษตัวนี้นะคะ เขาก็เลยเอาตัวข้างหน้าเนี่ยนะ มาเป็นสัญลักษณ์แทนนะคะเพียงแค่ตัวเดียว  แทนเลยนะคะ จำเอาไว้นะ เมื่อไหร่ก็ตามที่ลูกเห็นสัญลักษณ์ตัว E ใหญ่แบบนี้  สัญลักษณ์เขียนแบบนี้เลยมันหมายถึง เป็นสมาชิก ของเซตนั้น เข้าใจนะเวลาเราเขียนปุ๊บ อันนี้อยู่ใน Set a นะเป็นกล่องเลยมีผลไม้ต่างๆ เวลาเอามาเขียนใส่แทนสัญลักษณ์  เขาจะเอาสมาชิก มาก่อนลูก เตรียมขึ้นมาก่อนตามด้วยสัญลักษณ์สมาชิกของนะคะ ห*ใหญ่นี่แหละตามด้วยชื่อของเซต เมื่อกี้ผลไม้เป็นเซต a ถูกไหมคะ Let a ถูกไหมเพราะฉะนั้นข้างหลังจะต้องเป็นเซต  หมดเลยถูกไหมเหมือนกันหมดเลยนะคะ ทีนี้สมาชิก เราก็หยิบมาอ่านแตงโม แล้วก็เขียนคำ  เข้าใจนะแตงโมมาแล้ว เวลาเราอ่านเวลาหูดีอ่านนะคะเขาจะอ่านว่าแตงโม   เป็นสมาชิก  ของ Set A  เข้าใจนะ เหมือนกันกับตัวนี้ กล้วย เป็นสมาชิก ของเซต a นะคะ ป้อม     พยายามมากนะลูกตอนนี้เรากำหนดให้ผลไม้เป็นเซต a อยู่  มองไม่เห็นหรอกมันเล็กใช่ไหมคะขอโทษนะคะถ้าครูบางบอกได้นะ  ที่นี้ Apple เหมือนกัน  เป็นสมาชิกของเซต A และสุดท้ายเป็นสมาชิกของเซต a หมดหรือยังคะ  สมาชิกที่อยู่ในกล่องหมดแล้ว ok นะเข้าใจนะวิธีการเขียนง่ายไหมคะ  ยายยังไม่มีอะไรยากเลยเกี่ยวกับเซตนะคะ ทีนี้มาดูกล่องอีกกล่องนึง   ผ่านไปแล้วเราก็เลยกำหนดให้กลุ่มของผัก แทนด้วยตัวอักษรภาษาอังกฤษตัวพิมพ์ใหญ่ตัวบีนะคะ เมื่อไหร่ก็ตาม เอาบีเป็นชื่อเฟซมา หักจะต้องตามมาใช่ไหมคะ นี่ผักไม่อยู่ 3 ชนิดที่อยู่ในกล่อง B ก็เหมือนเดิมเหมือนกับเซต a เลยนะคะ เพียงแต่เปลี่ยน ชื่อเซตเป็นเซตอะไรคะเซต B เพราะโจทย์กำหนดมาให้ว่า b คือเซตของ ผัก นั้นเอง  เข้าใจ  เขียนแบบนี้แล้ว นะคะเขียนแบบนี้ สัญลักษณ์มันมีเครื่องหมายตรงกันข้ามอยู่ดีเมื่อกี้เขาบอกว่าเป็นสมาชิก ของถูกไหม ที่นี้ถ้าสมมุติว่ามันไม่เป็นล่ะ  มันไม่ได้อยู่ในกล่อง A มันไม่ได้อยู่ใน Set a มันจะทำยังไงถ้าสัญลักษณ์ นี่ พับเลยค่ะขีดฆ่าไปเลย ธงสัญลักษณ์ E เข้าใจนะ ความหมายก็คือสัญลักษณ์แบบนี้ ดีแล้วขี่ทับลงมา ความหมายไม่เป็นสมาชิก  เข้าใจนะอย่างเช่นอะไร  ข้างหลังลูก  เขาบอกว่าเอแทนกลุ่มของผลไม้ใช่ไหม มะเขือเป็นผลไม้ไหมคะ   เออจริงๆมะเขือเป็นผลไม้ไปลูก Adidas ดีๆ ตั้งสติดีๆนะ เป็นผักถูกต้องเป็นผักเพราะฉะนั้นเขาก็เลยใส่สัญลักษณ์ไม่เป็นสมาชิก เข้าใจนะ แต่ถ้าเมื่อไหร่ที่ตรงนี้เปลี่ยนเป็นดี สัญลักษณ์ตัวนี้เปลี่ยนไหมคะ  เปลี่ยน จะต้องเป็นตัว E ถูกไหม ดูดีๆจุดที่จะสังเกตก็คือ  เม็ดอะไรที่เขาอยู่เข้าใจนะคะ สัญลักษณ์มี 2 ตัวแล้วนะ คำว่าเป็นสมาชิกกับไม่เป็นสมาชิกนะคะ แล้วแต่แล้วนะตัวนี้ผ่านนะ มีคำถามไหมลูก  ถามไหม               ไปรวมกันได้ไหม คืออะไร            หักตรงไหนลูกเอาใหม่ซิผัก      กูไม่ได้ใส่กล่อง จริงๆมันอยู่ในกล่องนะ ผักเนี่ย  มันอยู่บนโต๊ะ จริงๆเราเลือกแล้วถูกไหมคะเป็น bbb มันก็คือกล่องของผัก คลื่นในตัวนี้ กูใช้สัญลักษณ์คือไม่เป็นสมาชิกลูกไม่เป็นสมาชิก   ก่อนหน้านั้น  มันอยู่ในกล่อง B ถูกไหม  แปลเมื่อไหร่ก็ตาม มันเป็นสมาชิกอยู่ในกล่อง B สัญลักษณ์มันก็เลยกลายเป็นตัว E   ถ้ามันตรงกันข้ามไม่เป็นสมาชิกอย่างนี้แสดงว่า   มันไม่ได้อยู่ใน A วันนี้นะ  ใช่มันไม่ได้อยู่ใน a กูก็เลย สัญลักษณ์ไม่เป็นสมาชิกเท่านั้นเอง ใช่  ดูว่าอันไหนที่มันตรงนะคะสมบัติมันเหมือนกัน มันถึงจะอยู่เป็นสมาชิกนะคะ ที่นี้ จำนวนสมาชิก ของเซต แทนนะคะสัญลักษณ์ที่แทนก็คือมีตัว n  ตัว N ใส่วงเล็บ ชื่อของเซต   อันนี้เราพูดถึง Set A Set A คือผลไม้ถูกไหมคะ Set A คือผลไม้เพราะฉะนั้นในวงเล็บมีจำนวนเท่าไหร่ กูก็นับไปสิมีอะไรบ้าง แตงโมเป็น 1234 และ เพราะฉะนั้น n a = 5 ง่ายไหม  อันนี้บอก จำนวนสมาชิกของเซต นะคะสัญลักษณ์ ถ้าเขาถามถึงจำนวนสมาชิกของเซตต่างๆ ใส่ตัวเองเข้าไป วงเล็บชื่อ เซตต่างๆนะคะ   ชนะที่นี้ต่อไป Set B b คือเซตของ ของอะไร ของผักใช่ของผัก เพราะฉะนั้นเราก็ต้องไปนับ มีกี่ชนิดผักที่อยู่ในกล่องมี 3 ขั้นตอนคือ 3 ถูกต้อง  แก่นเข้าใจนะลูก    ตอบโต้กูหน่อย  ที่นี้มาดูดูในภาพตัวอย่างที่ 2 กูให้กล่องมาอยู่ 2 กล่องนะ กูให้กล่องมา 2 กล่องและวันนี้มีอะไรบ้าง    ถ้ากูถาม  พี่อยู่ข้างนอกกล่องเนี่ยถ้าเราแบ่งกลุ่มได้มันจะแบ่งได้กี่กลุ่ม 2 กลุ่มนี้กลุ่มของอะไรลูกกลุ่มของอะไร  ยามกลุ่มแรกคือเลขกลุ่มที่ 2 คือพยัญชนะไทยถูกไหมคะ มีนอกเหนือจากนั้นไหม ไม่มีแล้วนะคะไม่มีแล้ว ที่นี้ เขาก็เลย แบ่งเป็นกลุ่มได้ 2 กลุ่มนะคะ ก็คือกลุ่ม พยัญชนะไทย ถูกต้องและกลุ่มของตัวเลข ถ้าเราจะเขียน คำศัพท์แบบนี้มา ในทางคณิตศาสตร์ เราไม่นิยมใช้กันเราก็เลยเปลี่ยนชื่อใหม่ค่ะ ใช่ ลองให้ AE แทนสัญลักษณ์ พยัญชนะไทย ให้ บีแทนสัญลักษณ์ตัวเลขนะคะ   เข้าใจนะ   หมอกรู้เลย AI คืออะไร เราก็ไปหยิบที่อยู่ข้างนอกกล่องน่ะ ไปจัดหมวดนะคะ หยิบไปใส่ให้หมดเลยนะคะ ตรงตามคุณสมบัติ  เวลาเราหยิบมา รู้ไหมคะ  พบแล้วอันนี้คือ Set a Set a นะคะแทนกลุ่มพยัญชนะไทย B แทนกลุ่มของตัวเลข แล้วเซตซีเขาบอกว่าซีแทนกลุ่มของอะไรคะ  ภาษาอังกฤษ ภาษาอังกฤษมีไหมคะ   ไม่มีเพราะฉะนั้นกล่องนี้เป็นยังไงบ้างไม่มีไม่เจอไม่พบ เพราะฉะนั้นจำนวนสมาชิกตรงนี้คือ มีไหม ไม่มีนะคะไม่มี หาดูนะ  เวลาเราเขียน แล้วหยิบไปแล้วเวลาจะเอาไปเขียนเป็นสมาชิกของอะไรบ้าง ใส่สัญลักษณ์แทนนะคะ เริ่มต้นด้วยสมาชิกนะคะแต่ละตัวเหมือนกันเลยเมื่อกี้ ตัวอย่างผลไม้กับผักใช่ไหมคะมันมีอะไรบ้างที่อยู่ในกล่อง  กไก่ใส่สัญลักษณ์ เป็นสมาชิกของ  Best Set a นะคะ ยอยักษ์เป็นสมาชิกของ Set A วอแหวนเป็นสมาชิกของเซต รอเรือ เป็นสมาชิกของเซต a n a เท่าไหร่ Year 4 นะคะ 4 ได้มากเลยหรอ    ใช่  มันง่ายนะคะก็แค่นัดตัวนี้แต่ต่อไปมันจะยากขึ้นอันนี้ให้นักเรียนเข้าใจพื้นฐานก่อน ลูกจะต้องรู้ว่าเซตต่างๆมีอะไรอยู่ในนั้นบ้าง สมาชิกมีจำนวนเท่าไหร่แล้วต่อไปเราจะเอากลุ่มต่างๆนี้ มาดำเนินการทำ  บวกลบ เข้าใจนะคะ มันก็จะมีเหมือนกับจำนวนตัวเลขเหมือนกันนะลูกเรื่องของเซตเอามาดำเนินการ เดี๋ยวต่อไปได้เรียนแน่ ถ้าลูกเข้าใจตัวนี้ มากนะคะหาจำนวน n ต่างๆได้จำนวน N ของเส้นต่างๆได้ ลูกก็จะสามารถนำไปแก้ หาโจทย์ปัญหาได้     อันนี้  ปีละเปลี่ยนนะเปลี่ยนกล่อง B เป็นเซตดีก็คือตัวเลข ตัวเลขนะคะ ไปเข้ามา MB เท่าไหร่ อะไหล่ NB องค์นี้เท่าไหร่ลูก เท่าไหร่ ตรงนี้เท่าไหร่ MB หนักเท่าไหร่เนี่ย   นับซิมีเท่าไหร่    คิดหนักคิดหนักเท่าไหร่คะ 100 จะไปพร้อมกันนับหนึ่ง ซิ 2  หมดแล้วมีเท่าไหร่ตอบมีเท่าไหร่ลูก มี 6 นะคะเพราะฉะนั้น NB ตัวนี้คือ 6 นั่นเอง เข้าใจแล้วนะ โอเคไหม มีคำถามไหม  ถามไอ้ลูก พระเจ้าลูกยาเธอพระเจ้า รู้ชื่อต้นไม้แล้วมันคืออะไร  อันนี้คือที่ลูกได้ทำเมื่อสัปดาห์ที่แล้วนะคะ ชื่อต้นไม้ลูกอาจจะยังจำไม่ได้ คำศัพท์ในจะยังจำไม่ได้  เดี๋ยวกูจะให้วิ่งรอบห้องนะง่วงนอนใช่ไหมง่วงนอนจะได้รู้ ง่วงนอน     ไปล้างหน้าไปไปล้างหน้า จะวิ่งเหรอจะวิ่งจริงๆเหรอ ไปล้างหน้าเร็วๆนะคะเพื่อนๆดูนะอันนี้คือสัปดาห์ที่แล้วครูให้มา 20  บนกระดาน บนกระดาน   ครูบาแบ่ง ให้ลูกได้ทำงานกลุ่มกันถูกไหมคะ แล้วครูให้เลือกว่าต้นไหน เป็นไม้ตนต้นไหนเป็นไม้พุ่ม คนไหนเป็นไม้เลื้อยต้นไหนเป็นไม้ล้มลุก ต้นไหนเป็นไม้ รอเลื้อย ตกไหม  ดูตามภาพ ลูกๆได้ระบายสีหมดแล้ว มีอยู่ 20 ชนิดที่นี้กูไม่เอาแล้ว K เขียนใหม่ครูกำหนดให้ A   กูจะกำหนดให้ a เป็นเซตของไม้อะไรคะ  ไม้ต้น อ่านว่าไม้ต้นพี่เกม ไม้ต้นไม้ต้น A คือเซตของไม้ต้น ไม้ต้น ลูกๆก็ไปดูนะคะ เวลาเขียนนะ ลูกๆไปดูเรียงลำดับครูไม่ให้สลับนะคะ เพื่อเป็นการรีเซ็ตตัวเองว่า รูปทำครบหรือเปล่าครบทั้ง 23 ชนิดไหม ลูกก็ไปดูบ้าน ต้นไม้อะไรใน 20 ชนิดนี้ อยู่ในเซต a นะคะ ไปเขียนชื่อต้นไม้ชื่ออยู่ตรงไหน ชื่อของต้นไม้อยู่ตรงนี้ค่ะ   ตรงนี้นะตรงนี้  นี่นี่มองไม่เห็นใช่ไหมเดี๋ยวไม่เป็นไรเนี่ยตรงนี้ตรงนี้นะลูก ใช่ไหมคะ  ตรงนี้ เป็นชื่อของต้นไม้ เมื่อกี้เขาถามว่าเอ เป็นไม้ต้นนะคะเซ็ตเอเป็นไม้ต้น              A คือไม้คือเซต ของไม้ต้น    เพราะฉะนั้นสมาชิกของเอนะคะ         คืออะไรบ้าง คือต้นอะไรบ้าง วันที่ 1 ไม้ต้นถูกไหมคะ เพราะเราระบายชัดเจนมากมันอยู่ในไม้ต้นนะคะ เราก็เลยเขียนชื่อ ชื่อต้นไม้อยู่ตรงนี้นี่ตะแบกบ้านนะคะ แล้วก็เขียนลงมา      วันที่ 1 ผ่านไป วันที่ 2 ถูกไหม ดูตอนที่ 2  อันนี้เป็นหรือไม่เป็นอยู่ไหมอยู่ใน a ไหมลูก  ไม่เป็นผ่าน ไปดูต้นที่ 3 เห็นไหมมันคือต้นอะไร   ต้นอะไรเนี่ย   มันคือ หมากนั่นเองใครจะออกมาเขียน  ลูกก็มาเขียนชื่อนะคะ  ถ้ามาออกมาพี่     ต้นไหน      ไม่ต้องอาย  ไม่ต้องอายใกล้ๆหน่อยลูก วันที่ 3 เห็นไหมมันระบายระบายเป็นลักษณะเหมือนกันเลยนะคะ เป็นไม้ต้นเพราะฉะนั้นลูกก็เขียนชื่อหมาก ต่อเลย  เขียนตรงไหน ตำแหน่งที่เขียนอยู่ตรงไหนลูกต้องเขียนต่อตรงนี้นะคะ ข้างหลังเลย  พรุ่งนี้นะคะเราใส่แต่แบบบ้านเป็นต้นที่ 1 ผ่านไปแล้ว คอมม่า คนต่อมา     สะกดหมาก       โอเคลูกเขียนลงไปบนกระดานเลยค่ะ    มาเกม    ต้นที่ 4 เป็นไหมลูก    หรือไม่เป็น   มาตอบตรงข้างหน้ามาตอบตรงหน้ากล้องเลย เสร็จแล้วลูกขอบคุณมากค่ะ  วันที่ 4 เป็นไหมลูก เป็นไหมคะ ตอบตรงหน้ากล้อง ทีหลังก็จะได้รู้ด้วย เป็นไหม    เห็นไหมลูก   ไม้ต้นไม้นี่ ไม่ ตอนแรกลูกระบายเป็นไม้ต้นแต่เวลากูไปตรวจแล้วมันไม่ใช่กูก็เลยแก้ให้ถูกไหม ดูตรงนี้แสดงว่ามันไม่ใช่อยู่ใน Set a ผ่านะคะ ตอนนี้ล่ะตอนที่ 5 ไม่วันที่ 6   เป็นต้นที่ 7 เป็นมันคือต้นอะไรคะ  เข้ามาดูใกล้ๆแล้วก็มาเขียนนะคะบอกเพื่อนด้วยสะกดบอกเพื่อนแล้วก็เขียนเพิ่ม   มันคือต้นทองหลางน้ำมันคือต้นทองหลางเราก็เขียนทองหลางเข้าไปใส่ตรงนี้นะคะ ซื้อต่อมา       จะเสร็จแล้วพี่เกมจะเขียนเสร็จแล้ว โอเคผ่านไปนะคะพี่แชมป์ต่อค่ะพี่แชมป์ลุกขึ้นมาลูก เมื่อกี้เรามาถึงต้นที่ 7 แล้วนะทองหลาง ดอกไม้ต้นที่ 8    เห็นไหมลูกเป็นหรือไม่เป็นอยู่ในอยู่ในกลุ่ม a ไหม อยู่ใน Set a ไหม    Set a มั้ย  อยู่หรือไม่อยู่ อยู่หรือไม่อยู่  เอไหม อยู่ไหม  อันที่ 2 มันเป็นไม้พุ่ม     มันเป็นไม้พุ่มเพราะฉะนั้น มันไม่ได้อยู่ในเอเราก็ไม่ต้องเขียนลงนะคะ เราก็ข้ามมาดูต้นต่อไปเลยอันนี้ใช่ไหมคะ วันที่ 9 ถูกไหม ปู่คือต้นมะยมนะคะต้นมะยมลูกก็เขียนมะยมลงไปนะคะ วันนี้เรามาถึงต้นที่ 9 แล้วนะคะ     ลูกก็เขียนมายอมลงไป                    ต่อไปค่ะเสร็จแล้วคนตอบมาอ่ะ ไม่ต้องเกี่ยงกันได้หมดทุกคนลูก ไม่ต้องชี้ เพราะว่า เยอะ 20 ต้นนะคะ     มะยมเรียบร้อย รอไปต้นอะไรคะ  วันที่ 10 ใช่ไหมอยู่ใน Set a ไหมปุ้ยอยู่ใน Set a ไหม ถูกไหมอันนี้อยู่อันนี้ต้นอะไรลูก   ทับทิมหรอ กระท้อน   กระท้อนนะคะ ลงไปลูกกระท้อน  สังเกตเพื่อสังเกต เพื่อนสังเกตนะปุ้ย เสียงกระท้อนต่อมะยมแต่ปุ้ยยังไม่ได้ใส่คอมม่า ถูกไหมคะ ถูกหรอ สงสัยนิดนึงนะคะ ใส่คอมม่าคั่นระหว่างมะยม ลูกต้องเขียนคำว่าใส่ตรงนี้ งานนี้มันจะต้องละเอียดรอบคอบหรือเปล่า เวลาเราเขียนนะลูกท่านไม่งั้นมันจะเป็นคำเดียวกันนะคะ ท่านให้มันชัดเจนเรียบร้อยปุ้ยเสร็จแล้วมาพี่ เรียนออกมาค่ะ     เมื่อกี้ก็ถอนไปแล้ว ข้อ 11 ลูก 11 เป็นไม้ต้นไม้ใช่ไหม ไม้ต้นไม้ระบายไม้ต้นเลยเนี่ย ชัดเจนที่ลูกเลือก ต้นที่ 11 คือต้นอะไรชื่ออะไร    ใช่เอามาเขียนต่อกระท้อนนั่นเอง       ถูกไหมคะเพื่อนๆดูเขียนถูกไหม  ฝรั่ง ขึ้นไปเอง ใส่ ไม้เอก เพิ่มคอมม่า     คำเขียนถูกแล้วลูกแต่ว่าลูกต้องใส่คอมม่าตรงนี้ ถูกต้อง   ก็มา หมดหรือยัง หมดหรือยังครบหรือยัง  อุ้ยบอกหมดแล้วแต่มันมี 20 ยังไม่หมดลูก ดูให้ครบตอนนี้ ถึง ต้นที่ 11 นะคะก็คือต้นฝรั่ง วันที่ 12 เป็นไหมไม่เป็นผ่านค่ะไม่เขียน วันที่ 13 เป็นไหมเป็นต้นที่ 13 คือต้นอะไรคะ  สะเดานะคะลูกก็เกลียดสะเดาลงมา  หมดหรือยัง 14 เป็นไหมคะ   15  15 เป็นหรือไม่เป็นเอาดีๆเป็นต้นอะไรคะต้นขนุนนะคะ กูก็เขียนขนุนเพิ่มเข้าไปนะคะ               กระท้อนมาถึงตรงนี้แล้วถึงต้นที่เท่าไหร่แล้วลูก    รอมาต้นอะไรคะ     ขนุนไปแล้วฝรั่งไปแล้ว   16 16 เป็นไหม   16 เป็นไหมลูก   ไม่เป็นนะคะ 17 ราคา ชัดเจนเป็นต้นอะไร ดอกไม้แปลกเขามีชื่อนะคะเขามีชื่อ อันนี้เขาบอกว่าชื่อพื้นเมืองวัดลั่นทมนะคะลูกก็ต้องเขียนลั่นธมลงไป  หมดหรือยัง ยังไม่หมดยังไม่ครบนะ 20 ชนิดนะคะ 18 ก็ไม่ใช่ 19 ถูกไหม  อะไรเอ่ย พลอยนะคะ วันที่ 20 คือ  ทราม  จุรีนะคะครบหรือยัง      หมดแล้วค่ะ    วันที่ 15 หรอกูยังไม่ได้เขียนเอาใหม่ต้นอะไรดีมาก นี่คือต้นอะไร 15 ขนุน ผู้เขียนหรือยัง  เปลี่ยนหรือยัง ลำดับที่ 15 คือต้นขนุนกูเขียนลงไปแล้วครบแล้วนะ เวลาเราทำให้เราไล่ไปตั้งแต่ ต้นที่ 1 2 3 4 อันไหนที่มันไม่ได้อยู่ใน Set a ไม่ใช่หมายต้นเราก็ข้ามไปนะคะ คนไหน ที่อยู่ในไม้ต้นเราก็เขียนชื่อลงมาเสร็จแล้วชื่อสุดท้ายลูก จามจุรี   สังเกต ข้างหลังจามจุรีครูจะไม่ใส่คอมม่า นั่นคือตัวสุดท้าย ไม่ได้ใส่สัญลักษณ์คอมม่านะคะ เข้าใจนะเสร็จแล้วอะไร ใส่จำนวนค่ะ  n a  ในเมื่ออันนี้คือเซตของไม้ต้น จำนวน n a  เท่ากับเท่าไหร่  ลูกก้นนับเลย 6 หรอ รับพร้อมกันวันที่ 1        1122 ด้วยหรอนับดีๆนะคะ 11 มันมีอยู่ 11 ชนิดเพราะฉะนั้น na เท่ากับ 11 เข้าใจนะ  ให้ลูกเขียนลงไปในสมุดของตัวเองนะคะ  ทำแบบนี้ ให้ครบ ข้อที่ 1 ข้อที่ 1 กำหนดเป็นไม้ต้นนะลูกทำเสร็จเรียบร้อยแล้วในกระดาน ตามนี้นะคะ ข้อที่ 2 เปลี่ยนแล้ว  เป็ดอะไร เซต B เป็นไม้อะไรคะ  ถูกต้องไหมพุ่มก็ต้องไปดูว่าไม้พุ่ม   เป็นไหมพรมวันที่ 1 มันผ่านไปแล้วไม่เป็น อันที่ 2 เพราะฉะนั้น ต้องเอาชื่อเข็มแดงมาเขียนถูกไหมคะ   เข้าใจแล้วนะ ไล่ลงไปจนให้ครบ ดึงข้อ 20 เลย  พอครบชื่อเรียบร้อย B สรุปนะคะว่ามีจำนวนเท่าไหร่ เข้าใจนะทั้งหมดมันจะมีอยู่ 9 ข้อ  ตามลักษณะวิสัยนะคะ ทำให้ครบ 9 ข้อ    ครับถามอะไร          ไม่พูดจะไม่ให้ลูกออกมาข้างหน้ากระดานแล้วนะ กูจะแจกงานให้ลูกที่ลูกทำสัปดาห์ที่แล้ว ให้หนูเป็นคู่ให้ดูเป็นคู่นะ  ชุดนะคะชุดนี้   ตั้งแต่ข้อ 1 ถึงข้อ 20   เขียนลงไปในสมุดด้วยกัน ไม่ต้องออกมาดูกระดาน เข้าใจนะออกมาเอาค่ะ คนละ คู่ละ 2 ชุดคู่กับแชมป์นะ กินคนเดียวพี่เจนน่ะ   พากันออกมาเอาลูกออกมาเอา      เกณฑ์ อ๊อฟเอามาเขียนในสมุดหนูนั่นน่ะ    หัวใจวิธีทำหรือยัง เปิดสมุดของตัวเองนะคะแล้วก็เขียนแบบนี้ลงไปในสมุดของตัวเอง เวลาเขียน ดูพิราบนะเวลาเขียน ให้ลูกใช้ปากกาสีน้ำเงินเขียนให้หมด ไม่ต้องไปสลับสีน้ำเงิน ไปสลับสีแดงไม่เอานะคะ ให้ใช้ปากกาน้ำเงินเขียนให้หมดแล้วเขียนให้เป็นระเบียบเรียบร้อย เข้าใจนะ มีคำถามไหมคะ  ถามไหม   ไม่มีแล้วนะ เข้าใจนะ   เข้าใจไหมลูก เข้าใจ เข้าใจพี่แชมป์เข้าใจไหมลูก  เข้าใจไหมงานที่กูสั่งปุ้ยเข้าใจไหม เกม   จะสนใจการบ้านแล้วแกไม่สนใจหน้าจอเลย    เข้าใจวิธีแล้วนะลูกถ้าเข้าใจวิธีแล้วครูจะให้ลูกได้ทำนะ ลงมือทำได้เลยนะคะมันจะมีทั้งหมดถึงข้อ 9 ทำไปทีละข้อ ทำไปทีละข้อ ตามลักษณะวิสัยนะคะ ของต้นไม้  ข้อแรกข้อแรกก็ทำด้วยกันแล้วบนกระดานเพราะฉะนั้นให้ลูก เขียนจากกระดานเนี้ยหน้ากระดานเนี้ยลงไปได้เลยนะคะ เริ่มเขียนเลยค่ะ  ในชั่วโมงนี้ลูกจะต้องทำงานนี้ให้เสร็จนะลูก เพราะว่าสัปดาห์ต่อไปเราก็จะขึ้นเรื่องใหม่แล้ว  ใครทำงานในห้องไม่เสร็จให้ทำเป็นการบ้านแล้วเอามาส่งครูในวันพรุ่งนี้ นะคะ                     เหรียญถ้าถ้ามองไม่เห็นลูกออกมาเอาโต๊ะเอาโต๊ะออกมานั่งเขียนตรงหน้ากระดานเลย  ออกมานั่งเขียนตรงนี้เลยนะคะ      เอาเก้าอี้มานั่งเขียนเลย เพื่อนๆเข้าใจแล้วเพื่อนๆเขียนเองได้นะคะ      อะไรดูได้ดูได้                                                            พาลูกๆดูนะคะ        คำ  ทำยังไม่เสร็จนะคะทั้งหมดมันจะมีอยู่ 9 ข้อพี่เกม เกมดูดูหน้าจอก่อนนะคะ  ที่กูพาทำเนี่ยเข้าใจแล้วนะ มีคำถามไหมลูก จะถามไหม จะถามไหมคะ เข้าใจไหมเก่งเข้าใจแล้วนะ เข้าใจหมดเลย ทำยังไม่เสร็จกูจะให้เวลาลูกทำอีก 20 นาทีนะคะจะถึงเวลาพักเที่ยง วันนี้มีคำถามไหมถ้ามีคำถามถามได้เลยนะคะ บอกว่าเวลาเวลาขอใช้ ชั่วโมงหมดแล้ว ถามไหม ถามได้       เขียนลงไปในสมุดถูกต้องเขียนลงไปในสมุดให้ครบ นะคะเขียนให้ครบตั้งแต่ข้อ 1 จนถึงข้อที่ 9 มันมีทั้งหมดอยู่ 9 ข้อ เขียน  สรุปใช่          ตอนมืดๆลูกทำยังไม่เสร็จใช่ไหมคะเขียนได้  ถ้าลูกทำในคาบไม่เสร็จ  แต่ ลูกพยายามทำให้เสร็จนะคะเพราะว่ายังเหลือเวลาอีก 20 นาทีกว่าจะหมดคาบคณิตศาสตร์ นะคะ  เคนะ ถ้าทำไม่เสร็จควรอนุญาตให้กลับไปทำมืดๆที่หอนอนได้  แต่ต้องทำให้เสร็จภายในวันนี้นะ ทำให้เสร็จภายในวันนี้นะคะ พรุ่งนี้เช้าให้เอาสมุด การบ้านเดี่ยวมาส่งครู เอามาส่งครูที่โต๊ะนะคะที่ห้องครูเข้าใจนะ เคสำหรับวันนี้นะคะสวัสดีพิราบขอบคุณมากๆนะคะ ขอบคุณที่รักหัวหน้าห้องขอบคุณที่ราบก่อนค่ะ              ขอบคุณมาก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ค31101 ม.4/2(เช้า)</dc:title>
  <dc:creator/>
  <cp:keywords/>
  <dcterms:created xsi:type="dcterms:W3CDTF">2024-07-02T05:04:12Z</dcterms:created>
  <dcterms:modified xsi:type="dcterms:W3CDTF">2024-07-02T0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10.30 น.</vt:lpwstr>
  </property>
  <property fmtid="{D5CDD505-2E9C-101B-9397-08002B2CF9AE}" pid="3" name="subtitle">
    <vt:lpwstr/>
  </property>
</Properties>
</file>